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BA780" w14:textId="0CC27E42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387B15">
        <w:rPr>
          <w:smallCaps/>
          <w:lang w:eastAsia="en-AU"/>
        </w:rPr>
        <w:t>6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2CF6B643" w14:textId="77777777" w:rsidR="006C1D33" w:rsidRPr="007461D1" w:rsidRDefault="006C1D33" w:rsidP="006C1D33">
      <w:pPr>
        <w:spacing w:before="100" w:beforeAutospacing="1" w:after="100" w:afterAutospacing="1"/>
        <w:jc w:val="both"/>
        <w:rPr>
          <w:rFonts w:ascii="Arial Bold" w:hAnsi="Arial Bold" w:cs="Arial"/>
          <w:b/>
          <w:bCs/>
          <w:smallCaps/>
          <w:u w:val="single"/>
        </w:rPr>
      </w:pPr>
      <w:r>
        <w:rPr>
          <w:rFonts w:ascii="Arial Bold" w:hAnsi="Arial Bold" w:cs="Arial"/>
          <w:b/>
          <w:bCs/>
          <w:smallCaps/>
          <w:u w:val="single"/>
        </w:rPr>
        <w:t>Additional Information</w:t>
      </w:r>
      <w:r w:rsidRPr="007461D1">
        <w:rPr>
          <w:rFonts w:ascii="Arial Bold" w:hAnsi="Arial Bold" w:cs="Arial"/>
          <w:b/>
          <w:bCs/>
          <w:smallCaps/>
          <w:u w:val="single"/>
        </w:rPr>
        <w:t xml:space="preserve"> </w:t>
      </w:r>
    </w:p>
    <w:p w14:paraId="54D43BE1" w14:textId="49E836DD" w:rsidR="006C1D33" w:rsidRPr="00345ECE" w:rsidRDefault="006C1D33" w:rsidP="006E7BB1">
      <w:pPr>
        <w:jc w:val="both"/>
      </w:pPr>
      <w:r>
        <w:t>Banana Shire Council has identified and up</w:t>
      </w:r>
      <w:r w:rsidR="00F105D2">
        <w:t>loaded</w:t>
      </w:r>
      <w:r>
        <w:t xml:space="preserve"> the following information:</w:t>
      </w:r>
    </w:p>
    <w:p w14:paraId="63ECC5D1" w14:textId="77777777" w:rsidR="000F369C" w:rsidRDefault="000F369C" w:rsidP="000F369C">
      <w:pPr>
        <w:rPr>
          <w:strike/>
        </w:rPr>
      </w:pPr>
    </w:p>
    <w:p w14:paraId="63F2606F" w14:textId="77777777" w:rsidR="00176610" w:rsidRDefault="00176610" w:rsidP="00C7579B">
      <w:pPr>
        <w:rPr>
          <w:b/>
          <w:bCs/>
          <w:i/>
          <w:iCs/>
        </w:rPr>
      </w:pPr>
    </w:p>
    <w:p w14:paraId="66429584" w14:textId="431909F8" w:rsidR="00387B15" w:rsidRDefault="00176610" w:rsidP="00F105D2">
      <w:pPr>
        <w:rPr>
          <w:b/>
          <w:bCs/>
          <w:i/>
          <w:iCs/>
        </w:rPr>
      </w:pPr>
      <w:r>
        <w:rPr>
          <w:b/>
          <w:bCs/>
          <w:i/>
          <w:iCs/>
        </w:rPr>
        <w:t>##</w:t>
      </w:r>
      <w:r w:rsidR="00F60C59">
        <w:rPr>
          <w:b/>
          <w:bCs/>
          <w:i/>
          <w:iCs/>
        </w:rPr>
        <w:t xml:space="preserve"> </w:t>
      </w:r>
      <w:r w:rsidR="003B4660" w:rsidRPr="003B4660">
        <w:rPr>
          <w:b/>
          <w:bCs/>
          <w:i/>
          <w:iCs/>
        </w:rPr>
        <w:t xml:space="preserve">PAVEMENT REV B - Tomlins and </w:t>
      </w:r>
      <w:proofErr w:type="spellStart"/>
      <w:r w:rsidR="003B4660" w:rsidRPr="003B4660">
        <w:rPr>
          <w:b/>
          <w:bCs/>
          <w:i/>
          <w:iCs/>
        </w:rPr>
        <w:t>Dodsons</w:t>
      </w:r>
      <w:proofErr w:type="spellEnd"/>
      <w:r w:rsidR="003B4660" w:rsidRPr="003B4660">
        <w:rPr>
          <w:b/>
          <w:bCs/>
          <w:i/>
          <w:iCs/>
        </w:rPr>
        <w:t xml:space="preserve"> Road, Goovigen</w:t>
      </w:r>
    </w:p>
    <w:p w14:paraId="4B1E3F37" w14:textId="776CABFF" w:rsidR="00176610" w:rsidRDefault="00387B15" w:rsidP="00F105D2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## </w:t>
      </w:r>
      <w:r w:rsidRPr="00387B15">
        <w:rPr>
          <w:b/>
          <w:bCs/>
          <w:i/>
          <w:iCs/>
        </w:rPr>
        <w:t>General Specification_Rev01</w:t>
      </w:r>
    </w:p>
    <w:p w14:paraId="6B6CC743" w14:textId="1D4E4EBB" w:rsidR="00F105D2" w:rsidRDefault="00F105D2" w:rsidP="00F105D2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## </w:t>
      </w:r>
      <w:r w:rsidR="00387B15" w:rsidRPr="00387B15">
        <w:rPr>
          <w:b/>
          <w:bCs/>
          <w:i/>
          <w:iCs/>
        </w:rPr>
        <w:t>Technical Specification_Rev01</w:t>
      </w:r>
    </w:p>
    <w:p w14:paraId="669B7844" w14:textId="77777777" w:rsidR="00176610" w:rsidRDefault="00176610" w:rsidP="00C7579B">
      <w:pPr>
        <w:rPr>
          <w:b/>
          <w:bCs/>
          <w:i/>
          <w:iCs/>
        </w:rPr>
      </w:pPr>
    </w:p>
    <w:p w14:paraId="115CC843" w14:textId="77777777" w:rsidR="00176610" w:rsidRDefault="00176610" w:rsidP="00C7579B">
      <w:pPr>
        <w:rPr>
          <w:b/>
          <w:bCs/>
          <w:i/>
          <w:iCs/>
        </w:rPr>
      </w:pPr>
    </w:p>
    <w:p w14:paraId="2E53D0B4" w14:textId="77777777" w:rsidR="00176610" w:rsidRDefault="00176610" w:rsidP="00C7579B">
      <w:pPr>
        <w:rPr>
          <w:b/>
          <w:bCs/>
          <w:i/>
          <w:iCs/>
        </w:rPr>
      </w:pPr>
    </w:p>
    <w:p w14:paraId="68EBB08F" w14:textId="626C0F7F" w:rsidR="00036352" w:rsidRPr="0098781D" w:rsidRDefault="005F096E" w:rsidP="00C7579B">
      <w:pPr>
        <w:rPr>
          <w:rFonts w:ascii="Aptos" w:hAnsi="Aptos"/>
          <w:b/>
          <w:bCs/>
          <w:sz w:val="24"/>
          <w:u w:val="single"/>
        </w:rPr>
      </w:pPr>
      <w:r w:rsidRPr="0098781D">
        <w:rPr>
          <w:rFonts w:ascii="Aptos" w:hAnsi="Aptos"/>
          <w:b/>
          <w:bCs/>
          <w:sz w:val="24"/>
          <w:u w:val="single"/>
        </w:rPr>
        <w:t>Tender Submission</w:t>
      </w:r>
    </w:p>
    <w:p w14:paraId="34E14115" w14:textId="77777777" w:rsidR="00FC1290" w:rsidRPr="0098781D" w:rsidRDefault="00FC1290" w:rsidP="00FC1290">
      <w:pPr>
        <w:pStyle w:val="NormalWeb"/>
        <w:spacing w:before="0" w:beforeAutospacing="0" w:after="0" w:afterAutospacing="0"/>
        <w:rPr>
          <w:rFonts w:ascii="Aptos" w:hAnsi="Aptos" w:cs="Arial"/>
        </w:rPr>
      </w:pPr>
    </w:p>
    <w:p w14:paraId="787ECF34" w14:textId="4CDDE254" w:rsidR="005F096E" w:rsidRPr="0098781D" w:rsidRDefault="005F096E" w:rsidP="00C7579B">
      <w:pPr>
        <w:rPr>
          <w:rFonts w:ascii="Aptos" w:hAnsi="Aptos"/>
          <w:sz w:val="24"/>
        </w:rPr>
      </w:pPr>
      <w:r w:rsidRPr="0098781D">
        <w:rPr>
          <w:rFonts w:ascii="Aptos" w:hAnsi="Aptos"/>
          <w:sz w:val="24"/>
        </w:rPr>
        <w:t xml:space="preserve">Tender </w:t>
      </w:r>
      <w:r w:rsidR="00F33FAE">
        <w:rPr>
          <w:rFonts w:ascii="Aptos" w:hAnsi="Aptos"/>
          <w:sz w:val="24"/>
        </w:rPr>
        <w:t>responses</w:t>
      </w:r>
      <w:r w:rsidRPr="0098781D">
        <w:rPr>
          <w:rFonts w:ascii="Aptos" w:hAnsi="Aptos"/>
          <w:sz w:val="24"/>
        </w:rPr>
        <w:t xml:space="preserve"> and attachments</w:t>
      </w:r>
      <w:r w:rsidR="00D26999" w:rsidRPr="0098781D">
        <w:rPr>
          <w:rFonts w:ascii="Aptos" w:hAnsi="Aptos"/>
          <w:sz w:val="24"/>
        </w:rPr>
        <w:t xml:space="preserve"> will be accepted via email submission to </w:t>
      </w:r>
      <w:r w:rsidRPr="0098781D">
        <w:rPr>
          <w:rFonts w:ascii="Aptos" w:hAnsi="Aptos"/>
          <w:sz w:val="24"/>
        </w:rPr>
        <w:t xml:space="preserve"> </w:t>
      </w:r>
      <w:hyperlink r:id="rId8" w:history="1">
        <w:r w:rsidRPr="0098781D">
          <w:rPr>
            <w:rStyle w:val="Hyperlink"/>
            <w:rFonts w:ascii="Aptos" w:hAnsi="Aptos"/>
            <w:sz w:val="24"/>
          </w:rPr>
          <w:t>tenders@banana.qld.gov.au</w:t>
        </w:r>
      </w:hyperlink>
      <w:r w:rsidRPr="0098781D">
        <w:rPr>
          <w:rFonts w:ascii="Aptos" w:hAnsi="Aptos"/>
          <w:sz w:val="24"/>
        </w:rPr>
        <w:t xml:space="preserve"> or </w:t>
      </w:r>
      <w:r w:rsidR="00F105D2">
        <w:rPr>
          <w:rFonts w:ascii="Aptos" w:hAnsi="Aptos"/>
          <w:sz w:val="24"/>
        </w:rPr>
        <w:t>VendorPanel</w:t>
      </w:r>
      <w:r w:rsidRPr="0098781D">
        <w:rPr>
          <w:rFonts w:ascii="Aptos" w:hAnsi="Aptos"/>
          <w:sz w:val="24"/>
        </w:rPr>
        <w:t>.</w:t>
      </w:r>
      <w:r w:rsidR="00A26300" w:rsidRPr="0098781D">
        <w:rPr>
          <w:rFonts w:ascii="Aptos" w:hAnsi="Aptos"/>
          <w:sz w:val="24"/>
        </w:rPr>
        <w:t xml:space="preserve"> Hard Copies are not required.</w:t>
      </w:r>
    </w:p>
    <w:p w14:paraId="2A0CC72B" w14:textId="77777777" w:rsidR="008D5DB5" w:rsidRDefault="008D5DB5" w:rsidP="00C7579B">
      <w:pPr>
        <w:rPr>
          <w:rFonts w:ascii="Aptos" w:hAnsi="Aptos"/>
          <w:b/>
          <w:sz w:val="24"/>
        </w:rPr>
      </w:pPr>
    </w:p>
    <w:p w14:paraId="4ED6A74A" w14:textId="77777777" w:rsidR="00176610" w:rsidRDefault="00176610" w:rsidP="00C7579B">
      <w:pPr>
        <w:rPr>
          <w:rFonts w:ascii="Aptos" w:hAnsi="Aptos"/>
          <w:b/>
          <w:sz w:val="24"/>
        </w:rPr>
      </w:pPr>
    </w:p>
    <w:p w14:paraId="6DCD725D" w14:textId="68A09205" w:rsidR="00041120" w:rsidRPr="0098781D" w:rsidRDefault="007F151C" w:rsidP="00C7579B">
      <w:pPr>
        <w:rPr>
          <w:rFonts w:ascii="Aptos" w:hAnsi="Aptos"/>
          <w:b/>
          <w:sz w:val="24"/>
        </w:rPr>
      </w:pPr>
      <w:r w:rsidRPr="0098781D">
        <w:rPr>
          <w:rFonts w:ascii="Aptos" w:hAnsi="Aptos"/>
          <w:b/>
          <w:sz w:val="24"/>
        </w:rPr>
        <w:t xml:space="preserve">Dated: </w:t>
      </w:r>
      <w:r w:rsidR="000479A8">
        <w:rPr>
          <w:rFonts w:ascii="Aptos" w:hAnsi="Aptos"/>
          <w:b/>
          <w:sz w:val="24"/>
        </w:rPr>
        <w:t>2</w:t>
      </w:r>
      <w:r w:rsidR="00387B15">
        <w:rPr>
          <w:rFonts w:ascii="Aptos" w:hAnsi="Aptos"/>
          <w:b/>
          <w:sz w:val="24"/>
        </w:rPr>
        <w:t>9</w:t>
      </w:r>
      <w:r w:rsidR="007A449D" w:rsidRPr="0098781D">
        <w:rPr>
          <w:rFonts w:ascii="Aptos" w:hAnsi="Aptos"/>
          <w:b/>
          <w:sz w:val="24"/>
        </w:rPr>
        <w:t>th</w:t>
      </w:r>
      <w:r w:rsidR="00E64CF3" w:rsidRPr="0098781D">
        <w:rPr>
          <w:rFonts w:ascii="Aptos" w:hAnsi="Aptos"/>
          <w:b/>
          <w:sz w:val="24"/>
        </w:rPr>
        <w:t xml:space="preserve"> </w:t>
      </w:r>
      <w:r w:rsidR="00F105D2">
        <w:rPr>
          <w:rFonts w:ascii="Aptos" w:hAnsi="Aptos"/>
          <w:b/>
          <w:sz w:val="24"/>
        </w:rPr>
        <w:t>January</w:t>
      </w:r>
      <w:r w:rsidR="005F096E" w:rsidRPr="0098781D">
        <w:rPr>
          <w:rFonts w:ascii="Aptos" w:hAnsi="Aptos"/>
          <w:b/>
          <w:sz w:val="24"/>
        </w:rPr>
        <w:t xml:space="preserve"> 202</w:t>
      </w:r>
      <w:r w:rsidR="00F105D2">
        <w:rPr>
          <w:rFonts w:ascii="Aptos" w:hAnsi="Aptos"/>
          <w:b/>
          <w:sz w:val="24"/>
        </w:rPr>
        <w:t>6</w:t>
      </w:r>
    </w:p>
    <w:sectPr w:rsidR="00041120" w:rsidRPr="0098781D" w:rsidSect="00B26301">
      <w:head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DEDAA" w14:textId="77777777" w:rsidR="00CF14A5" w:rsidRDefault="00CF14A5" w:rsidP="00E1213A">
      <w:r>
        <w:separator/>
      </w:r>
    </w:p>
  </w:endnote>
  <w:endnote w:type="continuationSeparator" w:id="0">
    <w:p w14:paraId="0CFC43CB" w14:textId="77777777" w:rsidR="00CF14A5" w:rsidRDefault="00CF14A5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64D9A6" w14:textId="77777777" w:rsidR="00CF14A5" w:rsidRDefault="00CF14A5" w:rsidP="00E1213A">
      <w:r>
        <w:separator/>
      </w:r>
    </w:p>
  </w:footnote>
  <w:footnote w:type="continuationSeparator" w:id="0">
    <w:p w14:paraId="43E92595" w14:textId="77777777" w:rsidR="00CF14A5" w:rsidRDefault="00CF14A5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7C71F7A0" w14:textId="6FF0FE97" w:rsidR="007461D1" w:rsidRDefault="000F369C" w:rsidP="007461D1">
    <w:pPr>
      <w:rPr>
        <w:rFonts w:cs="Arial"/>
        <w:b/>
        <w:sz w:val="16"/>
        <w:szCs w:val="16"/>
      </w:rPr>
    </w:pPr>
    <w:r w:rsidRPr="000F369C">
      <w:rPr>
        <w:rFonts w:ascii="Arial Bold" w:hAnsi="Arial Bold" w:cs="Arial"/>
        <w:b/>
        <w:smallCaps/>
        <w:sz w:val="14"/>
        <w:szCs w:val="14"/>
      </w:rPr>
      <w:t>T2526.</w:t>
    </w:r>
    <w:r w:rsidR="00176610">
      <w:rPr>
        <w:rFonts w:ascii="Arial Bold" w:hAnsi="Arial Bold" w:cs="Arial"/>
        <w:b/>
        <w:smallCaps/>
        <w:sz w:val="14"/>
        <w:szCs w:val="14"/>
      </w:rPr>
      <w:t>2</w:t>
    </w:r>
    <w:r w:rsidR="00F105D2">
      <w:rPr>
        <w:rFonts w:ascii="Arial Bold" w:hAnsi="Arial Bold" w:cs="Arial"/>
        <w:b/>
        <w:smallCaps/>
        <w:sz w:val="14"/>
        <w:szCs w:val="14"/>
      </w:rPr>
      <w:t>6</w:t>
    </w:r>
    <w:r w:rsidR="00176610">
      <w:rPr>
        <w:rFonts w:ascii="Arial Bold" w:hAnsi="Arial Bold" w:cs="Arial"/>
        <w:b/>
        <w:smallCaps/>
        <w:sz w:val="14"/>
        <w:szCs w:val="14"/>
      </w:rPr>
      <w:t xml:space="preserve"> Tom</w:t>
    </w:r>
    <w:r w:rsidR="00F105D2">
      <w:rPr>
        <w:rFonts w:ascii="Arial Bold" w:hAnsi="Arial Bold" w:cs="Arial"/>
        <w:b/>
        <w:smallCaps/>
        <w:sz w:val="14"/>
        <w:szCs w:val="14"/>
      </w:rPr>
      <w:t xml:space="preserve">lins and </w:t>
    </w:r>
    <w:proofErr w:type="spellStart"/>
    <w:r w:rsidR="00F105D2">
      <w:rPr>
        <w:rFonts w:ascii="Arial Bold" w:hAnsi="Arial Bold" w:cs="Arial"/>
        <w:b/>
        <w:smallCaps/>
        <w:sz w:val="14"/>
        <w:szCs w:val="14"/>
      </w:rPr>
      <w:t>Dodsons</w:t>
    </w:r>
    <w:proofErr w:type="spellEnd"/>
    <w:r w:rsidR="00F105D2">
      <w:rPr>
        <w:rFonts w:ascii="Arial Bold" w:hAnsi="Arial Bold" w:cs="Arial"/>
        <w:b/>
        <w:smallCaps/>
        <w:sz w:val="14"/>
        <w:szCs w:val="14"/>
      </w:rPr>
      <w:t xml:space="preserve"> Road Upgrade 2025-2026</w:t>
    </w: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02DAF"/>
    <w:multiLevelType w:val="multilevel"/>
    <w:tmpl w:val="C18E1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17775"/>
    <w:multiLevelType w:val="multilevel"/>
    <w:tmpl w:val="1818D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10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11" w15:restartNumberingAfterBreak="0">
    <w:nsid w:val="7E357FDF"/>
    <w:multiLevelType w:val="hybridMultilevel"/>
    <w:tmpl w:val="0B60E6A4"/>
    <w:lvl w:ilvl="0" w:tplc="5FD02274">
      <w:numFmt w:val="bullet"/>
      <w:lvlText w:val="-"/>
      <w:lvlJc w:val="left"/>
      <w:pPr>
        <w:ind w:left="720" w:hanging="360"/>
      </w:pPr>
      <w:rPr>
        <w:rFonts w:ascii="Aptos" w:eastAsia="Aptos" w:hAnsi="Aptos" w:cs="Aptos" w:hint="default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6"/>
  </w:num>
  <w:num w:numId="4" w16cid:durableId="1021974551">
    <w:abstractNumId w:val="9"/>
  </w:num>
  <w:num w:numId="5" w16cid:durableId="1064718317">
    <w:abstractNumId w:val="9"/>
  </w:num>
  <w:num w:numId="6" w16cid:durableId="785389465">
    <w:abstractNumId w:val="9"/>
  </w:num>
  <w:num w:numId="7" w16cid:durableId="818425458">
    <w:abstractNumId w:val="9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7"/>
  </w:num>
  <w:num w:numId="11" w16cid:durableId="1838229036">
    <w:abstractNumId w:val="10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3420676">
    <w:abstractNumId w:val="8"/>
  </w:num>
  <w:num w:numId="16" w16cid:durableId="1460295130">
    <w:abstractNumId w:val="11"/>
  </w:num>
  <w:num w:numId="17" w16cid:durableId="1640649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NK8FABcCObwtAAAA"/>
  </w:docVars>
  <w:rsids>
    <w:rsidRoot w:val="00D16917"/>
    <w:rsid w:val="00013E63"/>
    <w:rsid w:val="00033464"/>
    <w:rsid w:val="00036352"/>
    <w:rsid w:val="00041120"/>
    <w:rsid w:val="000479A8"/>
    <w:rsid w:val="0007715D"/>
    <w:rsid w:val="0008480B"/>
    <w:rsid w:val="000948A2"/>
    <w:rsid w:val="000E0B52"/>
    <w:rsid w:val="000F369C"/>
    <w:rsid w:val="00103E96"/>
    <w:rsid w:val="00125331"/>
    <w:rsid w:val="00176610"/>
    <w:rsid w:val="00192A8A"/>
    <w:rsid w:val="001D3E9F"/>
    <w:rsid w:val="00227E2F"/>
    <w:rsid w:val="002923A9"/>
    <w:rsid w:val="002D5A79"/>
    <w:rsid w:val="0031019D"/>
    <w:rsid w:val="003232F4"/>
    <w:rsid w:val="003342D7"/>
    <w:rsid w:val="00345753"/>
    <w:rsid w:val="00345ECE"/>
    <w:rsid w:val="00356834"/>
    <w:rsid w:val="00364283"/>
    <w:rsid w:val="00387B15"/>
    <w:rsid w:val="003B4660"/>
    <w:rsid w:val="003C4B8B"/>
    <w:rsid w:val="00442DB4"/>
    <w:rsid w:val="00461C29"/>
    <w:rsid w:val="00487E00"/>
    <w:rsid w:val="00492D86"/>
    <w:rsid w:val="004B50EB"/>
    <w:rsid w:val="004B55C6"/>
    <w:rsid w:val="004D03CB"/>
    <w:rsid w:val="00530C6C"/>
    <w:rsid w:val="0055107F"/>
    <w:rsid w:val="0059630E"/>
    <w:rsid w:val="005B6E7A"/>
    <w:rsid w:val="005B7E74"/>
    <w:rsid w:val="005C15E0"/>
    <w:rsid w:val="005F096E"/>
    <w:rsid w:val="00650470"/>
    <w:rsid w:val="0068672F"/>
    <w:rsid w:val="006C1D33"/>
    <w:rsid w:val="006E7BB1"/>
    <w:rsid w:val="00701885"/>
    <w:rsid w:val="00736743"/>
    <w:rsid w:val="007461D1"/>
    <w:rsid w:val="00765B27"/>
    <w:rsid w:val="0077130A"/>
    <w:rsid w:val="007838DF"/>
    <w:rsid w:val="00792C4D"/>
    <w:rsid w:val="00793AA2"/>
    <w:rsid w:val="007A449D"/>
    <w:rsid w:val="007B62EF"/>
    <w:rsid w:val="007C1BF7"/>
    <w:rsid w:val="007F151C"/>
    <w:rsid w:val="007F3EEA"/>
    <w:rsid w:val="007F5AC1"/>
    <w:rsid w:val="0080519B"/>
    <w:rsid w:val="00823E9F"/>
    <w:rsid w:val="00824984"/>
    <w:rsid w:val="00824DA9"/>
    <w:rsid w:val="00872D42"/>
    <w:rsid w:val="00894CB6"/>
    <w:rsid w:val="008A50CA"/>
    <w:rsid w:val="008A5A1C"/>
    <w:rsid w:val="008A7825"/>
    <w:rsid w:val="008C302A"/>
    <w:rsid w:val="008D5DB5"/>
    <w:rsid w:val="008E082D"/>
    <w:rsid w:val="008F26A4"/>
    <w:rsid w:val="00921B08"/>
    <w:rsid w:val="009347EB"/>
    <w:rsid w:val="00937191"/>
    <w:rsid w:val="009548DC"/>
    <w:rsid w:val="00963939"/>
    <w:rsid w:val="00965DB9"/>
    <w:rsid w:val="0098781D"/>
    <w:rsid w:val="009961BB"/>
    <w:rsid w:val="009E4E1F"/>
    <w:rsid w:val="009F396D"/>
    <w:rsid w:val="00A26300"/>
    <w:rsid w:val="00A64614"/>
    <w:rsid w:val="00A949A1"/>
    <w:rsid w:val="00AB559D"/>
    <w:rsid w:val="00AC51DC"/>
    <w:rsid w:val="00AC65BE"/>
    <w:rsid w:val="00AE0F9D"/>
    <w:rsid w:val="00B26301"/>
    <w:rsid w:val="00B36034"/>
    <w:rsid w:val="00B77CBD"/>
    <w:rsid w:val="00BB30FC"/>
    <w:rsid w:val="00BC17BB"/>
    <w:rsid w:val="00BF45ED"/>
    <w:rsid w:val="00C07337"/>
    <w:rsid w:val="00C16F00"/>
    <w:rsid w:val="00C3023B"/>
    <w:rsid w:val="00C325FF"/>
    <w:rsid w:val="00C43C35"/>
    <w:rsid w:val="00C700A7"/>
    <w:rsid w:val="00C7579B"/>
    <w:rsid w:val="00CB4A49"/>
    <w:rsid w:val="00CC7BAE"/>
    <w:rsid w:val="00CF14A5"/>
    <w:rsid w:val="00CF2044"/>
    <w:rsid w:val="00D02696"/>
    <w:rsid w:val="00D1162C"/>
    <w:rsid w:val="00D14C2E"/>
    <w:rsid w:val="00D16917"/>
    <w:rsid w:val="00D26999"/>
    <w:rsid w:val="00D35A50"/>
    <w:rsid w:val="00D464A6"/>
    <w:rsid w:val="00D86D6D"/>
    <w:rsid w:val="00DA306D"/>
    <w:rsid w:val="00DA606B"/>
    <w:rsid w:val="00DE5020"/>
    <w:rsid w:val="00DF3D6D"/>
    <w:rsid w:val="00E10F75"/>
    <w:rsid w:val="00E1213A"/>
    <w:rsid w:val="00E64CF3"/>
    <w:rsid w:val="00E744C4"/>
    <w:rsid w:val="00E8457A"/>
    <w:rsid w:val="00EB336E"/>
    <w:rsid w:val="00EC3D55"/>
    <w:rsid w:val="00ED0BB5"/>
    <w:rsid w:val="00F060B6"/>
    <w:rsid w:val="00F105D2"/>
    <w:rsid w:val="00F120AB"/>
    <w:rsid w:val="00F262E2"/>
    <w:rsid w:val="00F2758D"/>
    <w:rsid w:val="00F33FAE"/>
    <w:rsid w:val="00F37BF3"/>
    <w:rsid w:val="00F37D1A"/>
    <w:rsid w:val="00F60C59"/>
    <w:rsid w:val="00F77D8C"/>
    <w:rsid w:val="00F83083"/>
    <w:rsid w:val="00FC1290"/>
    <w:rsid w:val="00FE35B6"/>
    <w:rsid w:val="00FE77DA"/>
    <w:rsid w:val="00FF113F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8781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4C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s@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14</cp:revision>
  <cp:lastPrinted>2022-12-01T01:56:00Z</cp:lastPrinted>
  <dcterms:created xsi:type="dcterms:W3CDTF">2025-09-17T13:12:00Z</dcterms:created>
  <dcterms:modified xsi:type="dcterms:W3CDTF">2026-01-2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